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ba06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f763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8f90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6448ee6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